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8D567" w14:textId="4E6D6ECF" w:rsidR="00223F2C" w:rsidRDefault="00223F2C"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67B3CC2F" wp14:editId="1D5E48B2">
            <wp:simplePos x="0" y="0"/>
            <wp:positionH relativeFrom="column">
              <wp:posOffset>-910590</wp:posOffset>
            </wp:positionH>
            <wp:positionV relativeFrom="paragraph">
              <wp:posOffset>-96012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40CB4BF" w14:textId="77777777" w:rsidR="00223F2C" w:rsidRDefault="00223F2C" w:rsidP="0074660D">
      <w:pPr>
        <w:jc w:val="center"/>
        <w:rPr>
          <w:rFonts w:ascii="National-Black"/>
          <w:b/>
          <w:color w:val="003976"/>
          <w:spacing w:val="4"/>
          <w:sz w:val="8"/>
          <w:szCs w:val="2"/>
        </w:rPr>
      </w:pPr>
    </w:p>
    <w:p w14:paraId="2CE2A145" w14:textId="77777777" w:rsidR="00223F2C" w:rsidRDefault="00223F2C" w:rsidP="0074660D">
      <w:pPr>
        <w:jc w:val="center"/>
        <w:rPr>
          <w:rFonts w:ascii="National-Black"/>
          <w:b/>
          <w:color w:val="003976"/>
          <w:spacing w:val="4"/>
          <w:sz w:val="8"/>
          <w:szCs w:val="2"/>
        </w:rPr>
      </w:pPr>
    </w:p>
    <w:p w14:paraId="0D703E29" w14:textId="77777777" w:rsidR="00223F2C" w:rsidRDefault="00223F2C" w:rsidP="0074660D">
      <w:pPr>
        <w:jc w:val="center"/>
        <w:rPr>
          <w:rFonts w:ascii="National-Black"/>
          <w:b/>
          <w:color w:val="003976"/>
          <w:spacing w:val="4"/>
          <w:sz w:val="8"/>
          <w:szCs w:val="2"/>
        </w:rPr>
      </w:pPr>
    </w:p>
    <w:p w14:paraId="6B0C871F" w14:textId="77777777" w:rsidR="00223F2C" w:rsidRDefault="00223F2C" w:rsidP="0074660D">
      <w:pPr>
        <w:jc w:val="center"/>
        <w:rPr>
          <w:rFonts w:ascii="National-Black"/>
          <w:b/>
          <w:color w:val="003976"/>
          <w:spacing w:val="4"/>
          <w:sz w:val="8"/>
          <w:szCs w:val="2"/>
        </w:rPr>
      </w:pPr>
    </w:p>
    <w:p w14:paraId="0F92F017" w14:textId="77777777" w:rsidR="00223F2C" w:rsidRDefault="00223F2C" w:rsidP="0074660D">
      <w:pPr>
        <w:jc w:val="center"/>
        <w:rPr>
          <w:rFonts w:ascii="National-Black"/>
          <w:b/>
          <w:color w:val="003976"/>
          <w:spacing w:val="4"/>
          <w:sz w:val="8"/>
          <w:szCs w:val="2"/>
        </w:rPr>
      </w:pPr>
    </w:p>
    <w:p w14:paraId="67C573B1" w14:textId="4E1D2050" w:rsidR="001D506F" w:rsidRPr="001D506F" w:rsidRDefault="001D506F" w:rsidP="0074660D">
      <w:pPr>
        <w:jc w:val="center"/>
        <w:rPr>
          <w:rFonts w:ascii="National-Black"/>
          <w:b/>
          <w:color w:val="003976"/>
          <w:spacing w:val="4"/>
          <w:sz w:val="8"/>
          <w:szCs w:val="2"/>
        </w:rPr>
      </w:pPr>
    </w:p>
    <w:p w14:paraId="6E33C70D" w14:textId="77777777" w:rsidR="00223F2C" w:rsidRDefault="00223F2C" w:rsidP="001D506F">
      <w:pPr>
        <w:ind w:left="-720" w:right="-630"/>
        <w:jc w:val="center"/>
        <w:rPr>
          <w:rFonts w:ascii="National-Black"/>
          <w:b/>
          <w:color w:val="003976"/>
          <w:spacing w:val="4"/>
          <w:sz w:val="34"/>
          <w:szCs w:val="8"/>
        </w:rPr>
      </w:pPr>
    </w:p>
    <w:p w14:paraId="2958C72A" w14:textId="5740DB8E" w:rsidR="0074660D" w:rsidRPr="00A64038" w:rsidRDefault="007163D9" w:rsidP="00A64038">
      <w:pPr>
        <w:pStyle w:val="Heading1"/>
      </w:pPr>
      <w:r w:rsidRPr="00A64038">
        <w:t xml:space="preserve">Bachelor of Arts in </w:t>
      </w:r>
      <w:r w:rsidR="00C75214" w:rsidRPr="00A64038">
        <w:t xml:space="preserve">Art History </w:t>
      </w:r>
      <w:r w:rsidR="0074660D" w:rsidRPr="00A64038">
        <w:t>to Juris Doctor (JD)</w:t>
      </w:r>
    </w:p>
    <w:p w14:paraId="17BEEAD6" w14:textId="79011B18"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BB5B75" w:rsidRPr="00BB5B75" w14:paraId="5636C923" w14:textId="77777777" w:rsidTr="00A6403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AFCE45" w14:textId="69C70609" w:rsidR="00BB5B75" w:rsidRPr="00BB5B75" w:rsidRDefault="00BB5B75" w:rsidP="00C03844">
            <w:pPr>
              <w:tabs>
                <w:tab w:val="left" w:pos="720"/>
              </w:tabs>
              <w:rPr>
                <w:rFonts w:ascii="National Book" w:hAnsi="National Book" w:cs="Arial"/>
                <w:color w:val="002060"/>
                <w:sz w:val="16"/>
                <w:szCs w:val="16"/>
              </w:rPr>
            </w:pPr>
            <w:bookmarkStart w:id="0" w:name="_Hlk101876189"/>
            <w:r w:rsidRPr="00BB5B7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891CB5"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Credit</w:t>
            </w:r>
          </w:p>
          <w:p w14:paraId="4E1F3E52"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A69F37"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 xml:space="preserve">Upper-Division </w:t>
            </w:r>
          </w:p>
        </w:tc>
      </w:tr>
      <w:tr w:rsidR="00BB5B75" w:rsidRPr="00BB5B75" w14:paraId="3A37C790" w14:textId="77777777" w:rsidTr="00A640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ECF1A7C" w14:textId="1B2E49F4"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 xml:space="preserve">Semester One: [14 Credit Hours] Kent State University </w:t>
            </w:r>
          </w:p>
        </w:tc>
      </w:tr>
      <w:tr w:rsidR="00BB5B75" w:rsidRPr="00BB5B75" w14:paraId="38F1E274"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08EFA1DA"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06 Art History: Ancient to Medieval Art (KFA)</w:t>
            </w:r>
          </w:p>
        </w:tc>
        <w:tc>
          <w:tcPr>
            <w:tcW w:w="1440" w:type="dxa"/>
            <w:tcBorders>
              <w:top w:val="single" w:sz="4" w:space="0" w:color="auto"/>
              <w:left w:val="single" w:sz="4" w:space="0" w:color="auto"/>
              <w:bottom w:val="single" w:sz="4" w:space="0" w:color="auto"/>
              <w:right w:val="single" w:sz="4" w:space="0" w:color="auto"/>
            </w:tcBorders>
          </w:tcPr>
          <w:p w14:paraId="6C20E70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4D1380"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F740242"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2894486" w14:textId="33A1E7B9"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57168DFD"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751FD6D"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FF84CEA"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608778A3"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482BFD2D"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A9C79C4"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2E32EEB5"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33AB7863" w14:textId="44E56AC1"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4363D7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E0CD5B"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1C50B5EC"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2FC56A4"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594B6F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3BA5B4"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7A9A2D14" w14:textId="77777777" w:rsidTr="00A64038">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F5FD5CE" w14:textId="7469D769"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wo: [16 Credit Hours] Kent State University</w:t>
            </w:r>
          </w:p>
        </w:tc>
      </w:tr>
      <w:tr w:rsidR="00BB5B75" w:rsidRPr="00BB5B75" w14:paraId="1F982E66"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07C05207"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ARTH 22007 Art History: Renaissance to Modern Art (KFA)</w:t>
            </w:r>
          </w:p>
        </w:tc>
        <w:tc>
          <w:tcPr>
            <w:tcW w:w="1440" w:type="dxa"/>
            <w:tcBorders>
              <w:top w:val="single" w:sz="4" w:space="0" w:color="auto"/>
              <w:left w:val="single" w:sz="4" w:space="0" w:color="auto"/>
              <w:bottom w:val="single" w:sz="4" w:space="0" w:color="auto"/>
              <w:right w:val="single" w:sz="4" w:space="0" w:color="auto"/>
            </w:tcBorders>
            <w:vAlign w:val="center"/>
          </w:tcPr>
          <w:p w14:paraId="7817907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0DE85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FD52005"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2C38C723" w14:textId="53A18E7D"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tcPr>
          <w:p w14:paraId="193C5984"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42E197"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27886C4A"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7E3A2233" w14:textId="0EF323CE"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173EFC2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65D6213" w14:textId="2EEF3D70"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6ABD9629"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37AF1040" w14:textId="3CD654BE"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20F380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E510AD"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0C5740E1"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06369085"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652E7D3"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947B9E"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CEAE83E" w14:textId="77777777" w:rsidTr="00A640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60C179"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hree: [15 Credit Hours] Kent State University</w:t>
            </w:r>
          </w:p>
        </w:tc>
      </w:tr>
      <w:tr w:rsidR="00BB5B75" w:rsidRPr="00BB5B75" w14:paraId="4B9C7A23"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1ADC6F96"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21 Art History: African Art (DIVG) (KFA)</w:t>
            </w:r>
          </w:p>
        </w:tc>
        <w:tc>
          <w:tcPr>
            <w:tcW w:w="1440" w:type="dxa"/>
            <w:tcBorders>
              <w:top w:val="single" w:sz="4" w:space="0" w:color="auto"/>
              <w:left w:val="single" w:sz="4" w:space="0" w:color="auto"/>
              <w:bottom w:val="single" w:sz="4" w:space="0" w:color="auto"/>
              <w:right w:val="single" w:sz="4" w:space="0" w:color="auto"/>
            </w:tcBorders>
            <w:vAlign w:val="center"/>
          </w:tcPr>
          <w:p w14:paraId="15B197E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1D1431"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4297CFBA"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D065E7D"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color w:val="002060"/>
                <w:sz w:val="20"/>
                <w:szCs w:val="20"/>
              </w:rPr>
              <w:t>ARTH 32000 Research and Writing in Art History (WIC)</w:t>
            </w:r>
          </w:p>
        </w:tc>
        <w:tc>
          <w:tcPr>
            <w:tcW w:w="1440" w:type="dxa"/>
            <w:tcBorders>
              <w:top w:val="single" w:sz="4" w:space="0" w:color="auto"/>
              <w:left w:val="single" w:sz="4" w:space="0" w:color="auto"/>
              <w:bottom w:val="single" w:sz="4" w:space="0" w:color="auto"/>
              <w:right w:val="single" w:sz="4" w:space="0" w:color="auto"/>
            </w:tcBorders>
            <w:vAlign w:val="center"/>
          </w:tcPr>
          <w:p w14:paraId="0863D01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3273F7" w14:textId="11588FBE"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79C94CA2"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5508FC4B"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54C3AE6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066122"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316196C2"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3A8DE9A6"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1495673"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866F1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B5EFFAF"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07E1678C"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4E1BE1"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90858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10653275" w14:textId="77777777" w:rsidTr="00A640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683912C"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Four: [15 Credit Hours] Kent State University</w:t>
            </w:r>
          </w:p>
        </w:tc>
      </w:tr>
      <w:tr w:rsidR="00BB5B75" w:rsidRPr="00BB5B75" w14:paraId="06C5C8A4"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54D7472"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10 Introduction to Asian Art</w:t>
            </w:r>
          </w:p>
        </w:tc>
        <w:tc>
          <w:tcPr>
            <w:tcW w:w="1440" w:type="dxa"/>
            <w:tcBorders>
              <w:top w:val="single" w:sz="4" w:space="0" w:color="auto"/>
              <w:left w:val="single" w:sz="4" w:space="0" w:color="auto"/>
              <w:bottom w:val="single" w:sz="4" w:space="0" w:color="auto"/>
              <w:right w:val="single" w:sz="4" w:space="0" w:color="auto"/>
            </w:tcBorders>
            <w:vAlign w:val="center"/>
          </w:tcPr>
          <w:p w14:paraId="5778E6E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3EC2D8"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43163E07"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6CAEEBD4"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D9A2352"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49CBA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386BF32C"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4756584D"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56865FE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1B251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2E10480E"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205CC1D1"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8438C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84146B"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26D827E"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41A90C3D"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D47611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65976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627AB4C1" w14:textId="77777777" w:rsidTr="00A640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E33C0DD"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Five: [15 Credit Hours] Kent State University</w:t>
            </w:r>
          </w:p>
        </w:tc>
      </w:tr>
      <w:tr w:rsidR="00BB5B75" w:rsidRPr="00BB5B75" w14:paraId="44D7D378"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1875321F"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42001 Art History Methodologies</w:t>
            </w:r>
          </w:p>
        </w:tc>
        <w:tc>
          <w:tcPr>
            <w:tcW w:w="1440" w:type="dxa"/>
            <w:tcBorders>
              <w:top w:val="single" w:sz="4" w:space="0" w:color="auto"/>
              <w:left w:val="single" w:sz="4" w:space="0" w:color="auto"/>
              <w:bottom w:val="single" w:sz="4" w:space="0" w:color="auto"/>
              <w:right w:val="single" w:sz="4" w:space="0" w:color="auto"/>
            </w:tcBorders>
            <w:vAlign w:val="center"/>
          </w:tcPr>
          <w:p w14:paraId="63109937"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D2B78A" w14:textId="644D0A04"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072B8B0B"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26D86E20"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tcPr>
          <w:p w14:paraId="580578B2"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64F431E8" w14:textId="2640DC4B"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55E69F33"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2C81DED8"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D4EC0A4"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410196"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51BC7012" w14:textId="77777777" w:rsidTr="00A640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B763ADA"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Six: [16 Credit Hours] Kent State University</w:t>
            </w:r>
          </w:p>
        </w:tc>
      </w:tr>
      <w:tr w:rsidR="00BB5B75" w:rsidRPr="00BB5B75" w14:paraId="02FAC42C" w14:textId="77777777" w:rsidTr="00A64038">
        <w:trPr>
          <w:trHeight w:val="288"/>
        </w:trPr>
        <w:tc>
          <w:tcPr>
            <w:tcW w:w="6840" w:type="dxa"/>
            <w:tcBorders>
              <w:top w:val="single" w:sz="4" w:space="0" w:color="auto"/>
              <w:left w:val="single" w:sz="4" w:space="0" w:color="auto"/>
              <w:bottom w:val="single" w:sz="4" w:space="0" w:color="auto"/>
              <w:right w:val="single" w:sz="4" w:space="0" w:color="auto"/>
            </w:tcBorders>
          </w:tcPr>
          <w:p w14:paraId="45244931"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C18B0CC"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7A434D56" w14:textId="0DF1394B"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18425AB7" w14:textId="77777777" w:rsidTr="00A64038">
        <w:trPr>
          <w:trHeight w:val="89"/>
        </w:trPr>
        <w:tc>
          <w:tcPr>
            <w:tcW w:w="6840" w:type="dxa"/>
            <w:tcBorders>
              <w:top w:val="single" w:sz="4" w:space="0" w:color="auto"/>
              <w:left w:val="single" w:sz="4" w:space="0" w:color="auto"/>
              <w:bottom w:val="single" w:sz="4" w:space="0" w:color="auto"/>
              <w:right w:val="single" w:sz="4" w:space="0" w:color="auto"/>
            </w:tcBorders>
          </w:tcPr>
          <w:p w14:paraId="69447D0F"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037EA7A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7</w:t>
            </w:r>
          </w:p>
        </w:tc>
        <w:tc>
          <w:tcPr>
            <w:tcW w:w="1170" w:type="dxa"/>
            <w:tcBorders>
              <w:top w:val="single" w:sz="4" w:space="0" w:color="auto"/>
              <w:left w:val="single" w:sz="4" w:space="0" w:color="auto"/>
              <w:bottom w:val="single" w:sz="4" w:space="0" w:color="auto"/>
              <w:right w:val="single" w:sz="4" w:space="0" w:color="auto"/>
            </w:tcBorders>
            <w:vAlign w:val="center"/>
          </w:tcPr>
          <w:p w14:paraId="2CF39907"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1F506E7E" w14:textId="77777777" w:rsidTr="00A640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9EE8A9"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91 Total Credit Hours of Prerequisite Coursework at Kent State University</w:t>
            </w:r>
          </w:p>
        </w:tc>
      </w:tr>
    </w:tbl>
    <w:p w14:paraId="113C83D4" w14:textId="77777777" w:rsidR="004F074C" w:rsidRPr="008220C5" w:rsidRDefault="004F074C">
      <w:pPr>
        <w:rPr>
          <w:color w:val="002060"/>
        </w:rPr>
      </w:pPr>
    </w:p>
    <w:p w14:paraId="3408E437" w14:textId="5427F45C" w:rsidR="008220C5" w:rsidRPr="008220C5" w:rsidRDefault="008220C5">
      <w:pPr>
        <w:rPr>
          <w:rFonts w:ascii="National Book" w:hAnsi="National Book"/>
          <w:sz w:val="20"/>
          <w:szCs w:val="20"/>
        </w:rPr>
      </w:pPr>
      <w:r w:rsidRPr="008220C5">
        <w:rPr>
          <w:rFonts w:ascii="National Book" w:hAnsi="National Book"/>
          <w:color w:val="002060"/>
          <w:sz w:val="20"/>
          <w:szCs w:val="20"/>
        </w:rPr>
        <w:t>Students may elect an established minor or a block of approved courses chosen in consultation with an advisor in lieu of an established minor. Students not choosing a minor must have all their coursework approved in writing by the School of Art and the College of the Arts. Students completing the 3+3 program will apply the first year law school coursework toward this requirement.</w:t>
      </w:r>
    </w:p>
    <w:p w14:paraId="05B8CD4E" w14:textId="73CBA121" w:rsidR="004F074C" w:rsidRDefault="004F074C"/>
    <w:p w14:paraId="70575E50" w14:textId="6C2C8574" w:rsidR="004F074C" w:rsidRDefault="004F074C"/>
    <w:bookmarkEnd w:id="0"/>
    <w:p w14:paraId="1DDF93E6" w14:textId="158B7DC5" w:rsidR="00B72376" w:rsidRPr="0099563D" w:rsidRDefault="00B72376" w:rsidP="00A64038"/>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903F2D" w:rsidRPr="00903F2D" w14:paraId="4BB74A9C" w14:textId="77777777" w:rsidTr="00A64038">
        <w:tc>
          <w:tcPr>
            <w:tcW w:w="5000" w:type="pct"/>
            <w:gridSpan w:val="5"/>
            <w:shd w:val="clear" w:color="auto" w:fill="002060"/>
          </w:tcPr>
          <w:p w14:paraId="74D8D78E"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lastRenderedPageBreak/>
              <w:t>To be transferred from Case Western Reserve University School of Law</w:t>
            </w:r>
          </w:p>
          <w:p w14:paraId="3DD2669C"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t>upon completion of the Juris Doctor degree</w:t>
            </w:r>
          </w:p>
        </w:tc>
      </w:tr>
      <w:tr w:rsidR="00903F2D" w:rsidRPr="00903F2D" w14:paraId="01F7915F" w14:textId="77777777" w:rsidTr="00A64038">
        <w:tc>
          <w:tcPr>
            <w:tcW w:w="2694" w:type="pct"/>
            <w:shd w:val="clear" w:color="auto" w:fill="auto"/>
            <w:vAlign w:val="center"/>
            <w:hideMark/>
          </w:tcPr>
          <w:p w14:paraId="51B617A4"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JD Course</w:t>
            </w:r>
          </w:p>
        </w:tc>
        <w:tc>
          <w:tcPr>
            <w:tcW w:w="464" w:type="pct"/>
            <w:shd w:val="clear" w:color="auto" w:fill="auto"/>
            <w:vAlign w:val="center"/>
            <w:hideMark/>
          </w:tcPr>
          <w:p w14:paraId="51B5C7A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Credit Hours</w:t>
            </w:r>
          </w:p>
        </w:tc>
        <w:tc>
          <w:tcPr>
            <w:tcW w:w="790" w:type="pct"/>
            <w:shd w:val="clear" w:color="auto" w:fill="auto"/>
            <w:vAlign w:val="center"/>
            <w:hideMark/>
          </w:tcPr>
          <w:p w14:paraId="45B9C3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ourse</w:t>
            </w:r>
          </w:p>
        </w:tc>
        <w:tc>
          <w:tcPr>
            <w:tcW w:w="466" w:type="pct"/>
            <w:shd w:val="clear" w:color="auto" w:fill="auto"/>
            <w:vAlign w:val="center"/>
            <w:hideMark/>
          </w:tcPr>
          <w:p w14:paraId="029AC4F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redit Hours</w:t>
            </w:r>
          </w:p>
        </w:tc>
        <w:tc>
          <w:tcPr>
            <w:tcW w:w="586" w:type="pct"/>
            <w:shd w:val="clear" w:color="auto" w:fill="auto"/>
            <w:vAlign w:val="center"/>
          </w:tcPr>
          <w:p w14:paraId="06839BAB" w14:textId="77777777" w:rsidR="00903F2D" w:rsidRPr="00903F2D" w:rsidRDefault="00903F2D" w:rsidP="001C26B5">
            <w:pPr>
              <w:jc w:val="center"/>
              <w:rPr>
                <w:rFonts w:ascii="National Book" w:hAnsi="National Book" w:cs="Arial"/>
                <w:b/>
                <w:bCs/>
                <w:color w:val="002060"/>
                <w:sz w:val="20"/>
                <w:szCs w:val="20"/>
              </w:rPr>
            </w:pPr>
            <w:r w:rsidRPr="00903F2D">
              <w:rPr>
                <w:rFonts w:ascii="National Book" w:hAnsi="National Book" w:cs="Arial"/>
                <w:b/>
                <w:bCs/>
                <w:color w:val="002060"/>
                <w:sz w:val="20"/>
                <w:szCs w:val="20"/>
              </w:rPr>
              <w:t>Upper Division</w:t>
            </w:r>
          </w:p>
        </w:tc>
      </w:tr>
      <w:tr w:rsidR="00903F2D" w:rsidRPr="00903F2D" w14:paraId="4B384846" w14:textId="77777777" w:rsidTr="00A64038">
        <w:tc>
          <w:tcPr>
            <w:tcW w:w="2694" w:type="pct"/>
            <w:shd w:val="clear" w:color="auto" w:fill="auto"/>
          </w:tcPr>
          <w:p w14:paraId="11908DF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1 Contracts</w:t>
            </w:r>
          </w:p>
        </w:tc>
        <w:tc>
          <w:tcPr>
            <w:tcW w:w="464" w:type="pct"/>
            <w:shd w:val="clear" w:color="auto" w:fill="auto"/>
            <w:vAlign w:val="center"/>
          </w:tcPr>
          <w:p w14:paraId="71A4257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413E28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0896DE4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vAlign w:val="center"/>
          </w:tcPr>
          <w:p w14:paraId="1EDACEB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A9F3723" w14:textId="77777777" w:rsidTr="00A64038">
        <w:tc>
          <w:tcPr>
            <w:tcW w:w="2694" w:type="pct"/>
            <w:shd w:val="clear" w:color="auto" w:fill="auto"/>
          </w:tcPr>
          <w:p w14:paraId="49397574"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2 Criminal Law</w:t>
            </w:r>
          </w:p>
        </w:tc>
        <w:tc>
          <w:tcPr>
            <w:tcW w:w="464" w:type="pct"/>
            <w:shd w:val="clear" w:color="auto" w:fill="auto"/>
            <w:vAlign w:val="center"/>
          </w:tcPr>
          <w:p w14:paraId="3C5BBCAE"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26623B6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218C956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294BC3B1"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7E0AAC4" w14:textId="77777777" w:rsidTr="00A64038">
        <w:tc>
          <w:tcPr>
            <w:tcW w:w="2694" w:type="pct"/>
            <w:shd w:val="clear" w:color="auto" w:fill="auto"/>
          </w:tcPr>
          <w:p w14:paraId="291331C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3 Torts</w:t>
            </w:r>
          </w:p>
        </w:tc>
        <w:tc>
          <w:tcPr>
            <w:tcW w:w="464" w:type="pct"/>
            <w:shd w:val="clear" w:color="auto" w:fill="auto"/>
            <w:vAlign w:val="center"/>
          </w:tcPr>
          <w:p w14:paraId="60686C2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21096F4E"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01FFCF1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tcPr>
          <w:p w14:paraId="4DB87155"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8A15002" w14:textId="77777777" w:rsidTr="00A64038">
        <w:tc>
          <w:tcPr>
            <w:tcW w:w="2694" w:type="pct"/>
            <w:shd w:val="clear" w:color="auto" w:fill="auto"/>
          </w:tcPr>
          <w:p w14:paraId="4103E65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801 LLEAP1 - Wrtng Advcy &amp; Proflsm</w:t>
            </w:r>
          </w:p>
        </w:tc>
        <w:tc>
          <w:tcPr>
            <w:tcW w:w="464" w:type="pct"/>
            <w:shd w:val="clear" w:color="auto" w:fill="auto"/>
            <w:vAlign w:val="center"/>
          </w:tcPr>
          <w:p w14:paraId="4DA94A5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72969DA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172C42D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180D7DD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41C49160" w14:textId="77777777" w:rsidTr="00A64038">
        <w:tc>
          <w:tcPr>
            <w:tcW w:w="2694" w:type="pct"/>
            <w:shd w:val="clear" w:color="auto" w:fill="auto"/>
          </w:tcPr>
          <w:p w14:paraId="3F8751B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1 Civil Procedure</w:t>
            </w:r>
          </w:p>
        </w:tc>
        <w:tc>
          <w:tcPr>
            <w:tcW w:w="464" w:type="pct"/>
            <w:shd w:val="clear" w:color="auto" w:fill="auto"/>
            <w:vAlign w:val="center"/>
          </w:tcPr>
          <w:p w14:paraId="4555BB8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05082E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25DEFD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tcPr>
          <w:p w14:paraId="76BCBDA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A142FEC" w14:textId="77777777" w:rsidTr="00A64038">
        <w:tc>
          <w:tcPr>
            <w:tcW w:w="2694" w:type="pct"/>
            <w:shd w:val="clear" w:color="auto" w:fill="auto"/>
          </w:tcPr>
          <w:p w14:paraId="2D09E452"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3 Property</w:t>
            </w:r>
          </w:p>
        </w:tc>
        <w:tc>
          <w:tcPr>
            <w:tcW w:w="464" w:type="pct"/>
            <w:shd w:val="clear" w:color="auto" w:fill="auto"/>
            <w:vAlign w:val="center"/>
          </w:tcPr>
          <w:p w14:paraId="6F88EC7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72E4606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3E5435A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tcPr>
          <w:p w14:paraId="3F9B0B7A"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00073AD" w14:textId="77777777" w:rsidTr="00A64038">
        <w:tc>
          <w:tcPr>
            <w:tcW w:w="2694" w:type="pct"/>
            <w:shd w:val="clear" w:color="auto" w:fill="auto"/>
          </w:tcPr>
          <w:p w14:paraId="337F3A17"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4 Law, Legislation and Regulation</w:t>
            </w:r>
          </w:p>
        </w:tc>
        <w:tc>
          <w:tcPr>
            <w:tcW w:w="464" w:type="pct"/>
            <w:shd w:val="clear" w:color="auto" w:fill="auto"/>
            <w:vAlign w:val="center"/>
          </w:tcPr>
          <w:p w14:paraId="32E4578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7CFEA158"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4F809BD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13E84089"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0C8D88CE" w14:textId="77777777" w:rsidTr="00A64038">
        <w:tc>
          <w:tcPr>
            <w:tcW w:w="2694" w:type="pct"/>
            <w:shd w:val="clear" w:color="auto" w:fill="auto"/>
          </w:tcPr>
          <w:p w14:paraId="3C629E9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802 LLEAP2 - Wrtng Advcy &amp; Proflsm</w:t>
            </w:r>
          </w:p>
        </w:tc>
        <w:tc>
          <w:tcPr>
            <w:tcW w:w="464" w:type="pct"/>
            <w:shd w:val="clear" w:color="auto" w:fill="auto"/>
            <w:vAlign w:val="center"/>
          </w:tcPr>
          <w:p w14:paraId="2E6C0D6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024A375B"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743A4DD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7BC9ECC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63A559D0" w14:textId="77777777" w:rsidTr="00A64038">
        <w:tc>
          <w:tcPr>
            <w:tcW w:w="2694" w:type="pct"/>
            <w:shd w:val="clear" w:color="auto" w:fill="auto"/>
          </w:tcPr>
          <w:p w14:paraId="2CC5F9B7"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Choice of one or two one-credit 1L elective courses</w:t>
            </w:r>
          </w:p>
        </w:tc>
        <w:tc>
          <w:tcPr>
            <w:tcW w:w="464" w:type="pct"/>
            <w:shd w:val="clear" w:color="auto" w:fill="auto"/>
            <w:vAlign w:val="center"/>
          </w:tcPr>
          <w:p w14:paraId="4209A1C5"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1-2</w:t>
            </w:r>
          </w:p>
        </w:tc>
        <w:tc>
          <w:tcPr>
            <w:tcW w:w="790" w:type="pct"/>
            <w:shd w:val="clear" w:color="auto" w:fill="auto"/>
            <w:vAlign w:val="center"/>
          </w:tcPr>
          <w:p w14:paraId="068FD69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57271D8A"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1-2</w:t>
            </w:r>
          </w:p>
        </w:tc>
        <w:tc>
          <w:tcPr>
            <w:tcW w:w="586" w:type="pct"/>
            <w:shd w:val="clear" w:color="auto" w:fill="auto"/>
          </w:tcPr>
          <w:p w14:paraId="12A51F10"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DEEFE95" w14:textId="77777777" w:rsidTr="00A64038">
        <w:tc>
          <w:tcPr>
            <w:tcW w:w="5000" w:type="pct"/>
            <w:gridSpan w:val="5"/>
            <w:shd w:val="clear" w:color="auto" w:fill="auto"/>
            <w:vAlign w:val="center"/>
          </w:tcPr>
          <w:p w14:paraId="597378D2" w14:textId="6BC40DE9" w:rsidR="00903F2D" w:rsidRPr="00903F2D" w:rsidRDefault="00903F2D" w:rsidP="001C26B5">
            <w:pPr>
              <w:rPr>
                <w:rFonts w:ascii="National Book" w:hAnsi="National Book" w:cs="Arial"/>
                <w:b/>
                <w:bCs/>
                <w:sz w:val="20"/>
                <w:szCs w:val="20"/>
              </w:rPr>
            </w:pPr>
            <w:r w:rsidRPr="002F4A54">
              <w:rPr>
                <w:rFonts w:ascii="National Book" w:hAnsi="National Book" w:cs="Arial"/>
                <w:color w:val="002060"/>
                <w:sz w:val="22"/>
                <w:szCs w:val="22"/>
              </w:rPr>
              <w:t xml:space="preserve">Total Credit Hours Transferred from </w:t>
            </w:r>
            <w:r w:rsidR="00A747B5">
              <w:rPr>
                <w:rFonts w:ascii="National Book" w:hAnsi="National Book" w:cs="Arial"/>
                <w:color w:val="002060"/>
                <w:sz w:val="22"/>
                <w:szCs w:val="22"/>
              </w:rPr>
              <w:t>CWRU</w:t>
            </w:r>
            <w:r w:rsidRPr="002F4A54">
              <w:rPr>
                <w:rFonts w:ascii="National Book" w:hAnsi="National Book" w:cs="Arial"/>
                <w:color w:val="002060"/>
                <w:sz w:val="22"/>
                <w:szCs w:val="22"/>
              </w:rPr>
              <w:t xml:space="preserve">: </w:t>
            </w:r>
            <w:r w:rsidRPr="002F4A54">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sidR="002F4A54" w:rsidRPr="002F4A54">
              <w:rPr>
                <w:rFonts w:ascii="National Book" w:hAnsi="National Book" w:cs="Arial"/>
                <w:b/>
                <w:bCs/>
                <w:color w:val="002060"/>
                <w:sz w:val="22"/>
                <w:szCs w:val="22"/>
              </w:rPr>
              <w:t>CWRU</w:t>
            </w:r>
            <w:r w:rsidRPr="002F4A54">
              <w:rPr>
                <w:rFonts w:ascii="National Book" w:hAnsi="National Book" w:cs="Arial"/>
                <w:b/>
                <w:bCs/>
                <w:color w:val="002060"/>
                <w:sz w:val="22"/>
                <w:szCs w:val="22"/>
              </w:rPr>
              <w:t>)</w:t>
            </w:r>
          </w:p>
        </w:tc>
      </w:tr>
      <w:tr w:rsidR="00903F2D" w:rsidRPr="00903F2D" w14:paraId="45FAA9EF" w14:textId="77777777" w:rsidTr="00A64038">
        <w:tc>
          <w:tcPr>
            <w:tcW w:w="5000" w:type="pct"/>
            <w:gridSpan w:val="5"/>
            <w:shd w:val="clear" w:color="auto" w:fill="002060"/>
          </w:tcPr>
          <w:p w14:paraId="14A9825B" w14:textId="77777777" w:rsidR="00903F2D" w:rsidRPr="00903F2D" w:rsidRDefault="00903F2D" w:rsidP="001C26B5">
            <w:pPr>
              <w:jc w:val="center"/>
              <w:rPr>
                <w:rFonts w:ascii="National Book" w:hAnsi="National Book" w:cs="Arial"/>
                <w:sz w:val="22"/>
                <w:szCs w:val="22"/>
              </w:rPr>
            </w:pPr>
            <w:r w:rsidRPr="00903F2D">
              <w:rPr>
                <w:rFonts w:ascii="National Book" w:hAnsi="National Book" w:cs="Arial"/>
                <w:b/>
                <w:bCs/>
                <w:sz w:val="22"/>
                <w:szCs w:val="22"/>
              </w:rPr>
              <w:t>Minimum 120 Total Credit Hours to Graduate from Kent State University, including CWRU transfer coursework</w:t>
            </w:r>
          </w:p>
        </w:tc>
      </w:tr>
    </w:tbl>
    <w:p w14:paraId="02786CDE" w14:textId="6F31451A" w:rsidR="00DB4CE8" w:rsidRDefault="00DB4CE8">
      <w:pPr>
        <w:rPr>
          <w:rFonts w:ascii="Arial" w:hAnsi="Arial" w:cs="Arial"/>
          <w:b/>
        </w:rPr>
      </w:pPr>
    </w:p>
    <w:p w14:paraId="1B264D35" w14:textId="77777777" w:rsidR="00A64038" w:rsidRDefault="00A64038">
      <w:pPr>
        <w:rPr>
          <w:rFonts w:ascii="National Book" w:eastAsiaTheme="minorHAnsi" w:hAnsi="National Book"/>
          <w:b/>
          <w:color w:val="002060"/>
        </w:rPr>
      </w:pPr>
      <w:r>
        <w:rPr>
          <w:rFonts w:ascii="National Book" w:eastAsiaTheme="minorHAnsi" w:hAnsi="National Book"/>
          <w:b/>
          <w:color w:val="002060"/>
        </w:rPr>
        <w:br w:type="page"/>
      </w:r>
    </w:p>
    <w:p w14:paraId="66F7CD6F" w14:textId="77777777" w:rsidR="00B87467" w:rsidRPr="000B4A73" w:rsidRDefault="0035035A" w:rsidP="00B87467">
      <w:pPr>
        <w:pStyle w:val="Heading1"/>
        <w:rPr>
          <w:rFonts w:cs="Arial"/>
        </w:rPr>
      </w:pPr>
      <w:r w:rsidRPr="0035035A">
        <w:rPr>
          <w:rFonts w:ascii="National Book" w:eastAsiaTheme="minorHAnsi" w:hAnsi="National Book"/>
          <w:color w:val="002060"/>
        </w:rPr>
        <w:lastRenderedPageBreak/>
        <w:t xml:space="preserve"> </w:t>
      </w:r>
      <w:bookmarkStart w:id="1" w:name="_Hlk124932737"/>
      <w:r w:rsidR="00B87467">
        <w:rPr>
          <w:noProof/>
        </w:rPr>
        <w:t>Case Western Reserve University</w:t>
      </w:r>
      <w:r w:rsidR="00B87467" w:rsidRPr="000B4A73">
        <w:rPr>
          <w:noProof/>
        </w:rPr>
        <w:t xml:space="preserve"> School </w:t>
      </w:r>
      <w:r w:rsidR="00B87467">
        <w:rPr>
          <w:noProof/>
        </w:rPr>
        <w:t>of</w:t>
      </w:r>
      <w:r w:rsidR="00B87467" w:rsidRPr="000B4A73">
        <w:rPr>
          <w:noProof/>
        </w:rPr>
        <w:t xml:space="preserve"> Law</w:t>
      </w:r>
      <w:r w:rsidR="00B87467" w:rsidRPr="000B4A73">
        <w:rPr>
          <w:rFonts w:cs="Arial"/>
        </w:rPr>
        <w:t xml:space="preserve"> </w:t>
      </w:r>
      <w:r w:rsidR="00B87467">
        <w:rPr>
          <w:rFonts w:cs="Arial"/>
        </w:rPr>
        <w:t>JD</w:t>
      </w:r>
      <w:r w:rsidR="00B87467" w:rsidRPr="000B4A73">
        <w:rPr>
          <w:rFonts w:cs="Arial"/>
        </w:rPr>
        <w:t xml:space="preserve"> 3 + 3</w:t>
      </w:r>
    </w:p>
    <w:p w14:paraId="7E47C4E3" w14:textId="4B91080B" w:rsidR="00930B6B" w:rsidRDefault="00B87467" w:rsidP="00B87467">
      <w:pPr>
        <w:pStyle w:val="Heading1"/>
        <w:rPr>
          <w:rFonts w:ascii="National Book" w:hAnsi="National Book"/>
          <w:color w:val="002060"/>
        </w:rPr>
      </w:pPr>
      <w:r w:rsidRPr="00DB4CE8">
        <w:rPr>
          <w:rFonts w:cs="Arial"/>
        </w:rPr>
        <w:t>Partnership Process</w:t>
      </w:r>
      <w:bookmarkEnd w:id="1"/>
    </w:p>
    <w:p w14:paraId="2FDA92FE" w14:textId="77777777" w:rsidR="00930B6B" w:rsidRDefault="00930B6B" w:rsidP="00930B6B">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3647B7" w14:paraId="3EEA1E82" w14:textId="77777777" w:rsidTr="007805AD">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1A9C" w14:textId="77777777" w:rsidR="003647B7" w:rsidRDefault="003647B7" w:rsidP="009D3596">
            <w:pPr>
              <w:spacing w:before="100" w:beforeAutospacing="1" w:after="100" w:afterAutospacing="1"/>
            </w:pPr>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64AEE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96EB1F"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46C6F33B"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96DF8A5"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6AE8C674"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F123B49" w14:textId="77777777" w:rsidR="003647B7" w:rsidRPr="00F9062C" w:rsidRDefault="008F6D11" w:rsidP="003647B7">
            <w:pPr>
              <w:pStyle w:val="m2324629426110846268msolistparagraph"/>
              <w:numPr>
                <w:ilvl w:val="0"/>
                <w:numId w:val="5"/>
              </w:numPr>
              <w:spacing w:after="0" w:afterAutospacing="0"/>
              <w:rPr>
                <w:rFonts w:ascii="National Book" w:eastAsia="Times New Roman" w:hAnsi="National Book"/>
                <w:color w:val="002060"/>
                <w:sz w:val="24"/>
                <w:szCs w:val="24"/>
              </w:rPr>
            </w:pPr>
            <w:hyperlink r:id="rId16" w:tgtFrame="_blank" w:history="1">
              <w:r w:rsidR="003647B7" w:rsidRPr="00F9062C">
                <w:rPr>
                  <w:rStyle w:val="Hyperlink"/>
                  <w:rFonts w:ascii="National Book" w:eastAsia="Times New Roman" w:hAnsi="National Book"/>
                  <w:sz w:val="24"/>
                  <w:szCs w:val="24"/>
                </w:rPr>
                <w:t>Review CWRU School of Law Financial Aid information.</w:t>
              </w:r>
            </w:hyperlink>
            <w:r w:rsidR="003647B7"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9795621"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647B7" w14:paraId="022696BB" w14:textId="77777777" w:rsidTr="007805AD">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A13812" w14:textId="77777777" w:rsidR="003647B7" w:rsidRDefault="003647B7"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1F0D205"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6EB5EE98"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48F22D2"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237B7D2"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7E93AB7B"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tbl>
    <w:p w14:paraId="0B991A37" w14:textId="77777777" w:rsidR="00930B6B" w:rsidRDefault="00930B6B" w:rsidP="00930B6B">
      <w:pPr>
        <w:rPr>
          <w:rFonts w:ascii="National Book" w:hAnsi="National Book"/>
          <w:bCs/>
          <w:iCs/>
          <w:color w:val="002060"/>
        </w:rPr>
      </w:pPr>
    </w:p>
    <w:p w14:paraId="5F68B972" w14:textId="0B8F79F0" w:rsidR="00DB4CE8" w:rsidRDefault="00930B6B" w:rsidP="00930B6B">
      <w:pPr>
        <w:jc w:val="center"/>
        <w:rPr>
          <w:rFonts w:ascii="National Book" w:hAnsi="National Book" w:cs="Arial"/>
          <w:b/>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70F1D86E" w14:textId="77777777" w:rsidR="009752F1" w:rsidRPr="00DB4CE8" w:rsidRDefault="009752F1" w:rsidP="00DB4CE8">
      <w:pPr>
        <w:jc w:val="center"/>
        <w:rPr>
          <w:rFonts w:ascii="National Book" w:hAnsi="National Book" w:cs="Arial"/>
          <w:b/>
          <w:color w:val="002060"/>
        </w:rPr>
      </w:pPr>
    </w:p>
    <w:p w14:paraId="2363FEC5" w14:textId="542C62F1" w:rsidR="00015292" w:rsidRDefault="00015292">
      <w:pPr>
        <w:rPr>
          <w:rFonts w:ascii="National Book" w:hAnsi="National Book" w:cs="Arial"/>
          <w:b/>
          <w:bCs/>
          <w:color w:val="002060"/>
        </w:rPr>
      </w:pPr>
    </w:p>
    <w:p w14:paraId="676588B7" w14:textId="530EA401" w:rsidR="00930B6B" w:rsidRDefault="00930B6B">
      <w:pPr>
        <w:rPr>
          <w:rFonts w:ascii="National Book" w:hAnsi="National Book" w:cs="Arial"/>
          <w:b/>
          <w:bCs/>
          <w:color w:val="002060"/>
        </w:rPr>
      </w:pPr>
      <w:r>
        <w:rPr>
          <w:rFonts w:ascii="National Book" w:hAnsi="National Book" w:cs="Arial"/>
          <w:b/>
          <w:bCs/>
          <w:color w:val="002060"/>
        </w:rPr>
        <w:br w:type="page"/>
      </w:r>
    </w:p>
    <w:p w14:paraId="4A141112" w14:textId="140CCFF8" w:rsidR="00015292" w:rsidRDefault="00015292" w:rsidP="00424939">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0E8F0577"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It is recommended that students intending to pursue the Bachelor of Arts in Art Histor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C8B58" w14:textId="77777777" w:rsidR="00125263" w:rsidRPr="000A6D55" w:rsidRDefault="00125263" w:rsidP="00125263">
      <w:pPr>
        <w:pStyle w:val="NoSpacing"/>
        <w:rPr>
          <w:rFonts w:ascii="National Bold Italic" w:hAnsi="National Bold Italic"/>
          <w:b/>
          <w:color w:val="1F3864" w:themeColor="accent1" w:themeShade="80"/>
          <w:sz w:val="32"/>
          <w:szCs w:val="32"/>
        </w:rPr>
      </w:pPr>
      <w:bookmarkStart w:id="2" w:name="_Hlk104449159"/>
      <w:r w:rsidRPr="000A6D55">
        <w:rPr>
          <w:rFonts w:ascii="National Bold Italic" w:hAnsi="National Bold Italic"/>
          <w:b/>
          <w:color w:val="1F3864" w:themeColor="accent1" w:themeShade="80"/>
          <w:sz w:val="32"/>
          <w:szCs w:val="32"/>
        </w:rPr>
        <w:t>Contact Information:</w:t>
      </w:r>
    </w:p>
    <w:p w14:paraId="3C3A9CD0" w14:textId="77777777" w:rsidR="00125263" w:rsidRPr="000A6D55" w:rsidRDefault="00125263" w:rsidP="00125263">
      <w:pPr>
        <w:pStyle w:val="NoSpacing"/>
        <w:rPr>
          <w:rFonts w:ascii="National Bold Italic" w:hAnsi="National Bold Italic"/>
          <w:color w:val="1F3864" w:themeColor="accent1" w:themeShade="80"/>
          <w:sz w:val="32"/>
          <w:szCs w:val="32"/>
        </w:rPr>
      </w:pPr>
    </w:p>
    <w:p w14:paraId="2F9EBC58" w14:textId="4D41638D" w:rsidR="00253118" w:rsidRPr="00E04544" w:rsidRDefault="00125263" w:rsidP="0025311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sidR="00253118">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56845C9" w14:textId="602F6717" w:rsidR="00125263" w:rsidRPr="00E04544" w:rsidRDefault="00253118" w:rsidP="00125263">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2C49E84B" w14:textId="44AD67CA" w:rsidR="00125263" w:rsidRPr="00DB4CE8" w:rsidRDefault="00125263" w:rsidP="00125263">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1E73DA8" w14:textId="77777777" w:rsidR="00253118" w:rsidRDefault="008F6D11" w:rsidP="00125263">
      <w:pPr>
        <w:pStyle w:val="NoSpacing"/>
        <w:ind w:right="-720"/>
        <w:rPr>
          <w:rFonts w:ascii="National Book" w:hAnsi="National Book"/>
          <w:color w:val="002060"/>
          <w:sz w:val="24"/>
          <w:szCs w:val="24"/>
        </w:rPr>
      </w:pPr>
      <w:hyperlink r:id="rId25" w:history="1">
        <w:r w:rsidR="00125263" w:rsidRPr="001B0E1E">
          <w:rPr>
            <w:rStyle w:val="Hyperlink"/>
            <w:rFonts w:ascii="National Book" w:hAnsi="National Book"/>
            <w:color w:val="002060"/>
            <w:sz w:val="24"/>
            <w:szCs w:val="24"/>
          </w:rPr>
          <w:t>pathways@kent.edu</w:t>
        </w:r>
      </w:hyperlink>
      <w:r w:rsidR="00125263" w:rsidRPr="001B0E1E">
        <w:rPr>
          <w:rStyle w:val="Hyperlink"/>
          <w:rFonts w:ascii="National Book" w:hAnsi="National Book"/>
          <w:color w:val="002060"/>
          <w:sz w:val="24"/>
          <w:szCs w:val="24"/>
        </w:rPr>
        <w:t xml:space="preserve">  </w:t>
      </w:r>
      <w:r w:rsidR="00125263" w:rsidRPr="001B0E1E">
        <w:rPr>
          <w:rFonts w:ascii="National Book" w:hAnsi="National Book"/>
          <w:color w:val="002060"/>
          <w:sz w:val="24"/>
          <w:szCs w:val="24"/>
        </w:rPr>
        <w:t xml:space="preserve"> </w:t>
      </w:r>
      <w:r w:rsidR="00125263" w:rsidRPr="001B0E1E">
        <w:rPr>
          <w:rFonts w:ascii="National Book" w:hAnsi="National Book"/>
          <w:color w:val="002060"/>
          <w:sz w:val="24"/>
          <w:szCs w:val="24"/>
        </w:rPr>
        <w:tab/>
      </w:r>
    </w:p>
    <w:p w14:paraId="1AE91290" w14:textId="77777777" w:rsidR="00253118" w:rsidRDefault="00253118" w:rsidP="00125263">
      <w:pPr>
        <w:pStyle w:val="NoSpacing"/>
        <w:ind w:right="-720"/>
        <w:rPr>
          <w:rFonts w:ascii="National Book" w:hAnsi="National Book"/>
          <w:color w:val="002060"/>
          <w:sz w:val="24"/>
          <w:szCs w:val="24"/>
        </w:rPr>
      </w:pPr>
    </w:p>
    <w:p w14:paraId="0ACB049D" w14:textId="77777777" w:rsidR="00253118"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ase Western Reserve University</w:t>
      </w:r>
      <w:r w:rsidRPr="00015292">
        <w:rPr>
          <w:rFonts w:ascii="National Bold Italic" w:hAnsi="National Bold Italic"/>
          <w:color w:val="1F3864" w:themeColor="accent1" w:themeShade="80"/>
          <w:sz w:val="28"/>
          <w:szCs w:val="28"/>
        </w:rPr>
        <w:t xml:space="preserve"> </w:t>
      </w:r>
    </w:p>
    <w:p w14:paraId="2E2187AD" w14:textId="391C3932" w:rsidR="00253118" w:rsidRPr="00E42210"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w:t>
      </w:r>
      <w:r w:rsidRPr="00015292">
        <w:rPr>
          <w:rFonts w:ascii="National Bold Italic" w:hAnsi="National Bold Italic"/>
          <w:color w:val="1F3864" w:themeColor="accent1" w:themeShade="80"/>
          <w:sz w:val="28"/>
          <w:szCs w:val="28"/>
        </w:rPr>
        <w:t xml:space="preserve"> of Law</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D64D954" w14:textId="77777777" w:rsidR="00253118" w:rsidRPr="00161CA2" w:rsidRDefault="00253118" w:rsidP="00253118">
      <w:pPr>
        <w:pStyle w:val="NoSpacing"/>
        <w:ind w:right="-720"/>
        <w:rPr>
          <w:rFonts w:ascii="National Book" w:hAnsi="National Book"/>
          <w:color w:val="002060"/>
          <w:sz w:val="24"/>
          <w:szCs w:val="24"/>
        </w:rPr>
      </w:pPr>
      <w:r w:rsidRPr="00161CA2">
        <w:rPr>
          <w:rFonts w:ascii="National Book" w:hAnsi="National Book"/>
          <w:color w:val="002060"/>
          <w:sz w:val="24"/>
          <w:szCs w:val="24"/>
        </w:rPr>
        <w:t>Alyson Suter Alber</w:t>
      </w:r>
    </w:p>
    <w:p w14:paraId="361AF20F" w14:textId="567CF05F" w:rsidR="00125263" w:rsidRPr="004F77EB" w:rsidRDefault="00253118" w:rsidP="004F77EB">
      <w:pPr>
        <w:pStyle w:val="NoSpacing"/>
        <w:ind w:right="-720"/>
        <w:rPr>
          <w:rFonts w:ascii="National Book" w:hAnsi="National Book"/>
          <w:color w:val="002060"/>
          <w:sz w:val="24"/>
          <w:szCs w:val="24"/>
        </w:rPr>
      </w:pPr>
      <w:r w:rsidRPr="00161CA2">
        <w:rPr>
          <w:rFonts w:ascii="National Book" w:hAnsi="National Book"/>
          <w:color w:val="002060"/>
          <w:sz w:val="24"/>
          <w:szCs w:val="24"/>
        </w:rPr>
        <w:t>Associate Dean for Enrollment Planning and Strategic Initiatives Admissions</w:t>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p>
    <w:p w14:paraId="30078AA7" w14:textId="192DE69D" w:rsidR="004F77EB" w:rsidRDefault="004F77EB" w:rsidP="00125263">
      <w:pPr>
        <w:pStyle w:val="NoSpacing"/>
        <w:rPr>
          <w:rFonts w:ascii="National Book" w:hAnsi="National Book"/>
          <w:color w:val="1F3864" w:themeColor="accent1" w:themeShade="80"/>
          <w:sz w:val="24"/>
          <w:szCs w:val="24"/>
        </w:rPr>
      </w:pPr>
      <w:r w:rsidRPr="004F77EB">
        <w:rPr>
          <w:rFonts w:ascii="National Book" w:hAnsi="National Book"/>
          <w:color w:val="1F3864" w:themeColor="accent1" w:themeShade="80"/>
          <w:sz w:val="24"/>
          <w:szCs w:val="24"/>
        </w:rPr>
        <w:t>216</w:t>
      </w:r>
      <w:r w:rsidR="00BF5004">
        <w:rPr>
          <w:rFonts w:ascii="National Book" w:hAnsi="National Book"/>
          <w:color w:val="1F3864" w:themeColor="accent1" w:themeShade="80"/>
          <w:sz w:val="24"/>
          <w:szCs w:val="24"/>
        </w:rPr>
        <w:t>-</w:t>
      </w:r>
      <w:r w:rsidRPr="004F77EB">
        <w:rPr>
          <w:rFonts w:ascii="National Book" w:hAnsi="National Book"/>
          <w:color w:val="1F3864" w:themeColor="accent1" w:themeShade="80"/>
          <w:sz w:val="24"/>
          <w:szCs w:val="24"/>
        </w:rPr>
        <w:t>368</w:t>
      </w:r>
      <w:r w:rsidR="00BF5004">
        <w:rPr>
          <w:rFonts w:ascii="National Book" w:hAnsi="National Book"/>
          <w:color w:val="1F3864" w:themeColor="accent1" w:themeShade="80"/>
          <w:sz w:val="24"/>
          <w:szCs w:val="24"/>
        </w:rPr>
        <w:t>-</w:t>
      </w:r>
      <w:r w:rsidRPr="004F77EB">
        <w:rPr>
          <w:rFonts w:ascii="National Book" w:hAnsi="National Book"/>
          <w:color w:val="1F3864" w:themeColor="accent1" w:themeShade="80"/>
          <w:sz w:val="24"/>
          <w:szCs w:val="24"/>
        </w:rPr>
        <w:t>3600</w:t>
      </w:r>
    </w:p>
    <w:p w14:paraId="382FA122" w14:textId="635C6296" w:rsidR="00161CA2" w:rsidRDefault="007A5751" w:rsidP="00125263">
      <w:pPr>
        <w:pStyle w:val="NoSpacing"/>
        <w:rPr>
          <w:rFonts w:ascii="National Book" w:hAnsi="National Book"/>
          <w:color w:val="1F3864" w:themeColor="accent1" w:themeShade="80"/>
          <w:sz w:val="24"/>
          <w:szCs w:val="24"/>
        </w:rPr>
      </w:pPr>
      <w:r w:rsidRPr="007A5751">
        <w:rPr>
          <w:rFonts w:ascii="National Book" w:hAnsi="National Book"/>
          <w:color w:val="1F3864" w:themeColor="accent1" w:themeShade="80"/>
          <w:sz w:val="24"/>
          <w:szCs w:val="24"/>
        </w:rPr>
        <w:t>lawadmissions@case.edu</w:t>
      </w:r>
    </w:p>
    <w:p w14:paraId="191364CC" w14:textId="77777777" w:rsidR="007A5751" w:rsidRPr="00161CA2" w:rsidRDefault="007A5751" w:rsidP="00125263">
      <w:pPr>
        <w:pStyle w:val="NoSpacing"/>
        <w:rPr>
          <w:rFonts w:ascii="National Book" w:hAnsi="National Book"/>
          <w:color w:val="1F3864" w:themeColor="accent1" w:themeShade="80"/>
          <w:sz w:val="32"/>
          <w:szCs w:val="32"/>
        </w:rPr>
      </w:pPr>
    </w:p>
    <w:p w14:paraId="73C951D5" w14:textId="21504CFD" w:rsidR="00FA6754" w:rsidRPr="00424939" w:rsidRDefault="00125263" w:rsidP="00015292">
      <w:pPr>
        <w:rPr>
          <w:rFonts w:ascii="National Regular Italic" w:hAnsi="National Regular Italic"/>
          <w:b/>
          <w:color w:val="1F3864" w:themeColor="accent1" w:themeShade="80"/>
          <w:sz w:val="32"/>
          <w:szCs w:val="32"/>
        </w:rPr>
      </w:pPr>
      <w:r w:rsidRPr="00985EF8">
        <w:rPr>
          <w:rFonts w:ascii="National Regular Italic" w:hAnsi="National Regular Italic"/>
          <w:b/>
          <w:color w:val="1F3864" w:themeColor="accent1" w:themeShade="80"/>
          <w:sz w:val="32"/>
          <w:szCs w:val="32"/>
        </w:rPr>
        <w:t xml:space="preserve">Last Updated </w:t>
      </w:r>
      <w:bookmarkEnd w:id="2"/>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5DB8F21">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90A7216"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8F6D11">
        <w:rPr>
          <w:rFonts w:ascii="National Regular Italic" w:hAnsi="National Regular Italic"/>
          <w:b/>
          <w:color w:val="1F3864" w:themeColor="accent1" w:themeShade="80"/>
          <w:sz w:val="32"/>
          <w:szCs w:val="32"/>
        </w:rPr>
        <w:t>February 2023</w:t>
      </w:r>
    </w:p>
    <w:sectPr w:rsidR="00FA6754" w:rsidRPr="00424939"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3F7F9" w14:textId="77777777" w:rsidR="00A104F9" w:rsidRDefault="00A104F9" w:rsidP="004D1F78">
      <w:r>
        <w:separator/>
      </w:r>
    </w:p>
  </w:endnote>
  <w:endnote w:type="continuationSeparator" w:id="0">
    <w:p w14:paraId="7D502D51" w14:textId="77777777" w:rsidR="00A104F9" w:rsidRDefault="00A104F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976BC" w14:textId="77777777" w:rsidR="00A104F9" w:rsidRDefault="00A104F9" w:rsidP="004D1F78">
      <w:r>
        <w:separator/>
      </w:r>
    </w:p>
  </w:footnote>
  <w:footnote w:type="continuationSeparator" w:id="0">
    <w:p w14:paraId="35CFE48B" w14:textId="77777777" w:rsidR="00A104F9" w:rsidRDefault="00A104F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17A0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CF94F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934898226">
    <w:abstractNumId w:val="0"/>
  </w:num>
  <w:num w:numId="4" w16cid:durableId="1423795233">
    <w:abstractNumId w:val="3"/>
  </w:num>
  <w:num w:numId="5" w16cid:durableId="309094761">
    <w:abstractNumId w:val="0"/>
  </w:num>
  <w:num w:numId="6" w16cid:durableId="6258133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murrQCHFsxL8kqqCWOmOcqPfBwPQ5iVcU1CT1vMcgxDiff75FpN4DiSCY3WkjWd2eMBoZlMxNUAI52taVoVwww==" w:salt="BBDOWibfcyMRt5RFe6r0f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13851"/>
    <w:rsid w:val="00015292"/>
    <w:rsid w:val="00022CC3"/>
    <w:rsid w:val="00050B45"/>
    <w:rsid w:val="0005679C"/>
    <w:rsid w:val="00082C9C"/>
    <w:rsid w:val="00092A55"/>
    <w:rsid w:val="000F18AF"/>
    <w:rsid w:val="000F7074"/>
    <w:rsid w:val="00125263"/>
    <w:rsid w:val="001427C3"/>
    <w:rsid w:val="00161CA2"/>
    <w:rsid w:val="00183B59"/>
    <w:rsid w:val="001A0C14"/>
    <w:rsid w:val="001C3BE3"/>
    <w:rsid w:val="001D506F"/>
    <w:rsid w:val="00223F2C"/>
    <w:rsid w:val="00253118"/>
    <w:rsid w:val="00262F6F"/>
    <w:rsid w:val="002B0CE7"/>
    <w:rsid w:val="002F4A54"/>
    <w:rsid w:val="00340D76"/>
    <w:rsid w:val="0035035A"/>
    <w:rsid w:val="003647B7"/>
    <w:rsid w:val="003912DE"/>
    <w:rsid w:val="003E5BA5"/>
    <w:rsid w:val="00424939"/>
    <w:rsid w:val="00462C49"/>
    <w:rsid w:val="004B3BCA"/>
    <w:rsid w:val="004D1F78"/>
    <w:rsid w:val="004D246B"/>
    <w:rsid w:val="004F074C"/>
    <w:rsid w:val="004F77EB"/>
    <w:rsid w:val="00515FB7"/>
    <w:rsid w:val="005308C0"/>
    <w:rsid w:val="00581EDA"/>
    <w:rsid w:val="005E1567"/>
    <w:rsid w:val="00687D3B"/>
    <w:rsid w:val="00690AAE"/>
    <w:rsid w:val="007163D9"/>
    <w:rsid w:val="007363DD"/>
    <w:rsid w:val="0074660D"/>
    <w:rsid w:val="007805AD"/>
    <w:rsid w:val="007914B4"/>
    <w:rsid w:val="007A3997"/>
    <w:rsid w:val="007A5751"/>
    <w:rsid w:val="00817955"/>
    <w:rsid w:val="008220C5"/>
    <w:rsid w:val="008469D2"/>
    <w:rsid w:val="00882233"/>
    <w:rsid w:val="008904EE"/>
    <w:rsid w:val="008D1F15"/>
    <w:rsid w:val="008F6D11"/>
    <w:rsid w:val="00903F2D"/>
    <w:rsid w:val="00930B6B"/>
    <w:rsid w:val="00935938"/>
    <w:rsid w:val="009752F1"/>
    <w:rsid w:val="0099563D"/>
    <w:rsid w:val="009A2EB0"/>
    <w:rsid w:val="009B6AC8"/>
    <w:rsid w:val="00A104F9"/>
    <w:rsid w:val="00A32E1F"/>
    <w:rsid w:val="00A5227D"/>
    <w:rsid w:val="00A64038"/>
    <w:rsid w:val="00A747B5"/>
    <w:rsid w:val="00A80FE2"/>
    <w:rsid w:val="00B239AB"/>
    <w:rsid w:val="00B339FB"/>
    <w:rsid w:val="00B72376"/>
    <w:rsid w:val="00B75492"/>
    <w:rsid w:val="00B87467"/>
    <w:rsid w:val="00BB5B75"/>
    <w:rsid w:val="00BE6108"/>
    <w:rsid w:val="00BF5004"/>
    <w:rsid w:val="00C127AA"/>
    <w:rsid w:val="00C60A4A"/>
    <w:rsid w:val="00C75214"/>
    <w:rsid w:val="00D17078"/>
    <w:rsid w:val="00D21FD8"/>
    <w:rsid w:val="00D6504D"/>
    <w:rsid w:val="00D93F38"/>
    <w:rsid w:val="00DB4CE8"/>
    <w:rsid w:val="00DC13C1"/>
    <w:rsid w:val="00DE70E2"/>
    <w:rsid w:val="00E04544"/>
    <w:rsid w:val="00E4566B"/>
    <w:rsid w:val="00E71FF8"/>
    <w:rsid w:val="00E778C6"/>
    <w:rsid w:val="00EB47DD"/>
    <w:rsid w:val="00FA31C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4038"/>
    <w:pPr>
      <w:ind w:left="-720" w:right="-630"/>
      <w:jc w:val="center"/>
      <w:outlineLvl w:val="0"/>
    </w:pPr>
    <w:rPr>
      <w:rFonts w:ascii="National-Black"/>
      <w:b/>
      <w:color w:val="003976"/>
      <w:spacing w:val="4"/>
      <w:sz w:val="34"/>
      <w:szCs w:val="8"/>
    </w:rPr>
  </w:style>
  <w:style w:type="paragraph" w:styleId="Heading3">
    <w:name w:val="heading 3"/>
    <w:basedOn w:val="Normal"/>
    <w:next w:val="Normal"/>
    <w:link w:val="Heading3Char"/>
    <w:uiPriority w:val="9"/>
    <w:semiHidden/>
    <w:unhideWhenUsed/>
    <w:qFormat/>
    <w:rsid w:val="00E045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3Char">
    <w:name w:val="Heading 3 Char"/>
    <w:basedOn w:val="DefaultParagraphFont"/>
    <w:link w:val="Heading3"/>
    <w:uiPriority w:val="9"/>
    <w:semiHidden/>
    <w:rsid w:val="00E0454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A6403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363D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7363DD"/>
  </w:style>
  <w:style w:type="character" w:styleId="FollowedHyperlink">
    <w:name w:val="FollowedHyperlink"/>
    <w:basedOn w:val="DefaultParagraphFont"/>
    <w:uiPriority w:val="99"/>
    <w:semiHidden/>
    <w:unhideWhenUsed/>
    <w:rsid w:val="00364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52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documentManagement/types"/>
    <ds:schemaRef ds:uri="http://schemas.microsoft.com/office/2006/metadata/properties"/>
    <ds:schemaRef ds:uri="http://schemas.openxmlformats.org/package/2006/metadata/core-properties"/>
    <ds:schemaRef ds:uri="7947ec11-2436-4315-9d05-c1c899f43515"/>
    <ds:schemaRef ds:uri="850f454c-5556-4068-b4fc-3f80bf8892df"/>
    <ds:schemaRef ds:uri="http://purl.org/dc/elements/1.1/"/>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632</Words>
  <Characters>9304</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3</cp:revision>
  <cp:lastPrinted>2022-11-08T13:35:00Z</cp:lastPrinted>
  <dcterms:created xsi:type="dcterms:W3CDTF">2023-02-09T15:16:00Z</dcterms:created>
  <dcterms:modified xsi:type="dcterms:W3CDTF">2023-02-0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